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C16B63" w14:textId="77777777" w:rsidR="005543D1" w:rsidRPr="009E6913" w:rsidRDefault="00427F23" w:rsidP="00427F23">
      <w:pPr>
        <w:jc w:val="center"/>
        <w:rPr>
          <w:rFonts w:ascii="Arial" w:hAnsi="Arial" w:cs="Arial"/>
          <w:b/>
          <w:sz w:val="36"/>
          <w:szCs w:val="36"/>
        </w:rPr>
      </w:pPr>
      <w:r w:rsidRPr="009E6913">
        <w:rPr>
          <w:rFonts w:ascii="Arial" w:hAnsi="Arial" w:cs="Arial"/>
          <w:b/>
          <w:sz w:val="36"/>
          <w:szCs w:val="36"/>
        </w:rPr>
        <w:t>Profit and Loss</w:t>
      </w:r>
    </w:p>
    <w:p w14:paraId="7741AC9F" w14:textId="77777777" w:rsidR="00EA1901" w:rsidRDefault="00427F23" w:rsidP="00EA1901">
      <w:pPr>
        <w:spacing w:after="0"/>
        <w:rPr>
          <w:rFonts w:ascii="Arial" w:hAnsi="Arial" w:cs="Arial"/>
          <w:b/>
        </w:rPr>
      </w:pPr>
      <w:r w:rsidRPr="009E6913">
        <w:rPr>
          <w:rFonts w:ascii="Arial" w:hAnsi="Arial" w:cs="Arial"/>
          <w:b/>
        </w:rPr>
        <w:t xml:space="preserve">Introduction  </w:t>
      </w:r>
    </w:p>
    <w:p w14:paraId="2D88530A" w14:textId="77777777" w:rsidR="00EA1901" w:rsidRDefault="00EA1901" w:rsidP="00EA1901">
      <w:pPr>
        <w:spacing w:after="0"/>
        <w:rPr>
          <w:rFonts w:ascii="Arial" w:eastAsia="Times New Roman" w:hAnsi="Arial" w:cs="Arial"/>
          <w:b/>
          <w:bCs/>
          <w:color w:val="555555"/>
        </w:rPr>
      </w:pPr>
    </w:p>
    <w:p w14:paraId="61E66319" w14:textId="77777777" w:rsidR="00427F23" w:rsidRPr="00427F23" w:rsidRDefault="00427F23" w:rsidP="00EA1901">
      <w:pPr>
        <w:spacing w:after="0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b/>
          <w:bCs/>
          <w:color w:val="555555"/>
        </w:rPr>
        <w:t>Cost Price:</w:t>
      </w:r>
      <w:r w:rsidR="00EA1901">
        <w:rPr>
          <w:rFonts w:ascii="Arial" w:eastAsia="Times New Roman" w:hAnsi="Arial" w:cs="Arial"/>
          <w:b/>
          <w:bCs/>
          <w:color w:val="555555"/>
        </w:rPr>
        <w:t xml:space="preserve"> </w:t>
      </w:r>
      <w:r w:rsidRPr="00427F23">
        <w:rPr>
          <w:rFonts w:ascii="Arial" w:eastAsia="Times New Roman" w:hAnsi="Arial" w:cs="Arial"/>
          <w:color w:val="000000"/>
        </w:rPr>
        <w:t>The price, at which an article is purchased, is called its </w:t>
      </w:r>
      <w:r w:rsidRPr="00427F23">
        <w:rPr>
          <w:rFonts w:ascii="Arial" w:eastAsia="Times New Roman" w:hAnsi="Arial" w:cs="Arial"/>
          <w:b/>
          <w:bCs/>
          <w:color w:val="555555"/>
        </w:rPr>
        <w:t>cost price</w:t>
      </w:r>
      <w:r>
        <w:rPr>
          <w:rFonts w:ascii="Arial" w:eastAsia="Times New Roman" w:hAnsi="Arial" w:cs="Arial"/>
          <w:b/>
          <w:bCs/>
          <w:color w:val="555555"/>
        </w:rPr>
        <w:t xml:space="preserve"> (</w:t>
      </w:r>
      <w:r w:rsidRPr="00427F23">
        <w:rPr>
          <w:rFonts w:ascii="Arial" w:eastAsia="Times New Roman" w:hAnsi="Arial" w:cs="Arial"/>
          <w:b/>
          <w:bCs/>
          <w:color w:val="555555"/>
        </w:rPr>
        <w:t>C.P</w:t>
      </w:r>
      <w:r>
        <w:rPr>
          <w:rFonts w:ascii="Arial" w:eastAsia="Times New Roman" w:hAnsi="Arial" w:cs="Arial"/>
          <w:b/>
          <w:bCs/>
          <w:color w:val="555555"/>
        </w:rPr>
        <w:t>)</w:t>
      </w:r>
    </w:p>
    <w:p w14:paraId="5E74A653" w14:textId="77777777" w:rsidR="00427F23" w:rsidRPr="00427F23" w:rsidRDefault="00427F23" w:rsidP="00EA1901">
      <w:pPr>
        <w:shd w:val="clear" w:color="auto" w:fill="FFFFFF"/>
        <w:spacing w:before="100" w:beforeAutospacing="1" w:after="0" w:line="255" w:lineRule="atLeast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b/>
          <w:bCs/>
          <w:color w:val="555555"/>
        </w:rPr>
        <w:t>Selling Price:</w:t>
      </w:r>
      <w:r w:rsidR="00EA1901">
        <w:rPr>
          <w:rFonts w:ascii="Arial" w:eastAsia="Times New Roman" w:hAnsi="Arial" w:cs="Arial"/>
          <w:b/>
          <w:bCs/>
          <w:color w:val="555555"/>
        </w:rPr>
        <w:t xml:space="preserve"> </w:t>
      </w:r>
      <w:r w:rsidRPr="00427F23">
        <w:rPr>
          <w:rFonts w:ascii="Arial" w:eastAsia="Times New Roman" w:hAnsi="Arial" w:cs="Arial"/>
          <w:color w:val="000000"/>
        </w:rPr>
        <w:t>The price, at which an article is sold, is called its </w:t>
      </w:r>
      <w:r>
        <w:rPr>
          <w:rFonts w:ascii="Arial" w:eastAsia="Times New Roman" w:hAnsi="Arial" w:cs="Arial"/>
          <w:b/>
          <w:bCs/>
          <w:color w:val="555555"/>
        </w:rPr>
        <w:t>selling price (</w:t>
      </w:r>
      <w:r w:rsidRPr="00427F23">
        <w:rPr>
          <w:rFonts w:ascii="Arial" w:eastAsia="Times New Roman" w:hAnsi="Arial" w:cs="Arial"/>
          <w:b/>
          <w:bCs/>
          <w:color w:val="555555"/>
        </w:rPr>
        <w:t>S.P</w:t>
      </w:r>
      <w:r>
        <w:rPr>
          <w:rFonts w:ascii="Arial" w:eastAsia="Times New Roman" w:hAnsi="Arial" w:cs="Arial"/>
          <w:b/>
          <w:bCs/>
          <w:color w:val="555555"/>
        </w:rPr>
        <w:t>)</w:t>
      </w:r>
    </w:p>
    <w:p w14:paraId="3C1D9BBD" w14:textId="77777777" w:rsidR="00427F23" w:rsidRPr="00427F23" w:rsidRDefault="00427F23" w:rsidP="00EA1901">
      <w:pPr>
        <w:shd w:val="clear" w:color="auto" w:fill="FFFFFF"/>
        <w:spacing w:before="100" w:beforeAutospacing="1" w:after="0" w:line="255" w:lineRule="atLeast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b/>
          <w:bCs/>
          <w:color w:val="555555"/>
        </w:rPr>
        <w:t>Profit or Gain:</w:t>
      </w:r>
      <w:r w:rsidR="00EA1901">
        <w:rPr>
          <w:rFonts w:ascii="Arial" w:eastAsia="Times New Roman" w:hAnsi="Arial" w:cs="Arial"/>
          <w:b/>
          <w:bCs/>
          <w:color w:val="555555"/>
        </w:rPr>
        <w:t xml:space="preserve"> </w:t>
      </w:r>
      <w:r w:rsidRPr="00427F23">
        <w:rPr>
          <w:rFonts w:ascii="Arial" w:eastAsia="Times New Roman" w:hAnsi="Arial" w:cs="Arial"/>
          <w:color w:val="000000"/>
        </w:rPr>
        <w:t>If S.P. is greater than C.P., the seller is said to have a </w:t>
      </w:r>
      <w:r w:rsidRPr="00427F23">
        <w:rPr>
          <w:rFonts w:ascii="Arial" w:eastAsia="Times New Roman" w:hAnsi="Arial" w:cs="Arial"/>
          <w:b/>
          <w:bCs/>
          <w:color w:val="555555"/>
        </w:rPr>
        <w:t>profit</w:t>
      </w:r>
      <w:r w:rsidRPr="00427F23">
        <w:rPr>
          <w:rFonts w:ascii="Arial" w:eastAsia="Times New Roman" w:hAnsi="Arial" w:cs="Arial"/>
          <w:color w:val="000000"/>
        </w:rPr>
        <w:t> or </w:t>
      </w:r>
      <w:r w:rsidRPr="00427F23">
        <w:rPr>
          <w:rFonts w:ascii="Arial" w:eastAsia="Times New Roman" w:hAnsi="Arial" w:cs="Arial"/>
          <w:b/>
          <w:bCs/>
          <w:color w:val="555555"/>
        </w:rPr>
        <w:t>gain</w:t>
      </w:r>
      <w:r w:rsidRPr="00427F23">
        <w:rPr>
          <w:rFonts w:ascii="Arial" w:eastAsia="Times New Roman" w:hAnsi="Arial" w:cs="Arial"/>
          <w:color w:val="000000"/>
        </w:rPr>
        <w:t>.</w:t>
      </w:r>
    </w:p>
    <w:p w14:paraId="56EC767A" w14:textId="77777777" w:rsidR="00427F23" w:rsidRPr="00427F23" w:rsidRDefault="00427F23" w:rsidP="00EA1901">
      <w:pPr>
        <w:shd w:val="clear" w:color="auto" w:fill="FFFFFF"/>
        <w:spacing w:before="100" w:beforeAutospacing="1" w:after="0" w:line="255" w:lineRule="atLeast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b/>
          <w:bCs/>
          <w:color w:val="555555"/>
        </w:rPr>
        <w:t>Loss:</w:t>
      </w:r>
      <w:r w:rsidR="00EA1901">
        <w:rPr>
          <w:rFonts w:ascii="Arial" w:eastAsia="Times New Roman" w:hAnsi="Arial" w:cs="Arial"/>
          <w:b/>
          <w:bCs/>
          <w:color w:val="555555"/>
        </w:rPr>
        <w:t xml:space="preserve"> </w:t>
      </w:r>
      <w:r w:rsidRPr="00427F23">
        <w:rPr>
          <w:rFonts w:ascii="Arial" w:eastAsia="Times New Roman" w:hAnsi="Arial" w:cs="Arial"/>
          <w:color w:val="000000"/>
        </w:rPr>
        <w:t>If S.P. is less than C.P., the seller is said to have incurred a </w:t>
      </w:r>
      <w:r w:rsidRPr="00427F23">
        <w:rPr>
          <w:rFonts w:ascii="Arial" w:eastAsia="Times New Roman" w:hAnsi="Arial" w:cs="Arial"/>
          <w:b/>
          <w:bCs/>
          <w:color w:val="555555"/>
        </w:rPr>
        <w:t>loss</w:t>
      </w:r>
      <w:r w:rsidRPr="00427F23">
        <w:rPr>
          <w:rFonts w:ascii="Arial" w:eastAsia="Times New Roman" w:hAnsi="Arial" w:cs="Arial"/>
          <w:color w:val="000000"/>
        </w:rPr>
        <w:t>.</w:t>
      </w:r>
    </w:p>
    <w:p w14:paraId="488A17D6" w14:textId="77777777" w:rsidR="00427F23" w:rsidRPr="00427F23" w:rsidRDefault="00427F23" w:rsidP="00427F23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b/>
          <w:bCs/>
          <w:color w:val="555555"/>
        </w:rPr>
        <w:t>IMPORTANT FORMULAE</w:t>
      </w:r>
    </w:p>
    <w:p w14:paraId="74C14DB2" w14:textId="77777777" w:rsidR="00427F23" w:rsidRPr="00427F23" w:rsidRDefault="00427F23" w:rsidP="003B52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color w:val="000000"/>
        </w:rPr>
        <w:t>Gain = (S.P.) - (C.P.)</w:t>
      </w:r>
    </w:p>
    <w:p w14:paraId="36CEA784" w14:textId="77777777" w:rsidR="00427F23" w:rsidRPr="00427F23" w:rsidRDefault="00427F23" w:rsidP="003B52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color w:val="000000"/>
        </w:rPr>
        <w:t>Loss = (C.P.) - (S.P.)</w:t>
      </w:r>
    </w:p>
    <w:p w14:paraId="30FD448D" w14:textId="77777777" w:rsidR="00427F23" w:rsidRPr="00427F23" w:rsidRDefault="00427F23" w:rsidP="003B52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color w:val="000000"/>
        </w:rPr>
        <w:t>Loss</w:t>
      </w:r>
      <w:r w:rsidR="00344376">
        <w:rPr>
          <w:rFonts w:ascii="Arial" w:eastAsia="Times New Roman" w:hAnsi="Arial" w:cs="Arial"/>
          <w:color w:val="000000"/>
        </w:rPr>
        <w:t>%</w:t>
      </w:r>
      <w:r w:rsidRPr="00427F23">
        <w:rPr>
          <w:rFonts w:ascii="Arial" w:eastAsia="Times New Roman" w:hAnsi="Arial" w:cs="Arial"/>
          <w:color w:val="000000"/>
        </w:rPr>
        <w:t xml:space="preserve"> or gain</w:t>
      </w:r>
      <w:r w:rsidR="00344376">
        <w:rPr>
          <w:rFonts w:ascii="Arial" w:eastAsia="Times New Roman" w:hAnsi="Arial" w:cs="Arial"/>
          <w:color w:val="000000"/>
        </w:rPr>
        <w:t>%</w:t>
      </w:r>
      <w:r w:rsidRPr="00427F23">
        <w:rPr>
          <w:rFonts w:ascii="Arial" w:eastAsia="Times New Roman" w:hAnsi="Arial" w:cs="Arial"/>
          <w:color w:val="000000"/>
        </w:rPr>
        <w:t xml:space="preserve"> is always </w:t>
      </w:r>
      <w:r w:rsidR="00344376">
        <w:rPr>
          <w:rFonts w:ascii="Arial" w:eastAsia="Times New Roman" w:hAnsi="Arial" w:cs="Arial"/>
          <w:color w:val="000000"/>
        </w:rPr>
        <w:t>calculated</w:t>
      </w:r>
      <w:r w:rsidRPr="00427F23">
        <w:rPr>
          <w:rFonts w:ascii="Arial" w:eastAsia="Times New Roman" w:hAnsi="Arial" w:cs="Arial"/>
          <w:color w:val="000000"/>
        </w:rPr>
        <w:t xml:space="preserve"> on C.P.</w:t>
      </w:r>
      <w:r w:rsidR="0045118B">
        <w:rPr>
          <w:rFonts w:ascii="Arial" w:eastAsia="Times New Roman" w:hAnsi="Arial" w:cs="Arial"/>
          <w:color w:val="000000"/>
        </w:rPr>
        <w:t xml:space="preserve"> Discount</w:t>
      </w:r>
      <w:r w:rsidR="00344376">
        <w:rPr>
          <w:rFonts w:ascii="Arial" w:eastAsia="Times New Roman" w:hAnsi="Arial" w:cs="Arial"/>
          <w:color w:val="000000"/>
        </w:rPr>
        <w:t>%</w:t>
      </w:r>
      <w:r w:rsidR="0045118B">
        <w:rPr>
          <w:rFonts w:ascii="Arial" w:eastAsia="Times New Roman" w:hAnsi="Arial" w:cs="Arial"/>
          <w:color w:val="000000"/>
        </w:rPr>
        <w:t xml:space="preserve"> </w:t>
      </w:r>
      <w:r w:rsidR="00344376">
        <w:rPr>
          <w:rFonts w:ascii="Arial" w:eastAsia="Times New Roman" w:hAnsi="Arial" w:cs="Arial"/>
          <w:color w:val="000000"/>
        </w:rPr>
        <w:t xml:space="preserve">is </w:t>
      </w:r>
      <w:r w:rsidR="0045118B">
        <w:rPr>
          <w:rFonts w:ascii="Arial" w:eastAsia="Times New Roman" w:hAnsi="Arial" w:cs="Arial"/>
          <w:color w:val="000000"/>
        </w:rPr>
        <w:t xml:space="preserve">always </w:t>
      </w:r>
      <w:r w:rsidR="00344376">
        <w:rPr>
          <w:rFonts w:ascii="Arial" w:eastAsia="Times New Roman" w:hAnsi="Arial" w:cs="Arial"/>
          <w:color w:val="000000"/>
        </w:rPr>
        <w:t>calculated</w:t>
      </w:r>
      <w:r w:rsidR="0045118B">
        <w:rPr>
          <w:rFonts w:ascii="Arial" w:eastAsia="Times New Roman" w:hAnsi="Arial" w:cs="Arial"/>
          <w:color w:val="000000"/>
        </w:rPr>
        <w:t xml:space="preserve"> on M.P</w:t>
      </w:r>
    </w:p>
    <w:p w14:paraId="7F3BA7A4" w14:textId="77777777" w:rsidR="00427F23" w:rsidRPr="00427F23" w:rsidRDefault="00427F23" w:rsidP="003B52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color w:val="000000"/>
        </w:rPr>
        <w:t>If an ar</w:t>
      </w:r>
      <w:r>
        <w:rPr>
          <w:rFonts w:ascii="Arial" w:eastAsia="Times New Roman" w:hAnsi="Arial" w:cs="Arial"/>
          <w:color w:val="000000"/>
        </w:rPr>
        <w:t>ticle is sold at a gain of say 15%, then S.P. = 11</w:t>
      </w:r>
      <w:r w:rsidRPr="00427F23">
        <w:rPr>
          <w:rFonts w:ascii="Arial" w:eastAsia="Times New Roman" w:hAnsi="Arial" w:cs="Arial"/>
          <w:color w:val="000000"/>
        </w:rPr>
        <w:t>5% of C.P.</w:t>
      </w:r>
    </w:p>
    <w:p w14:paraId="2E9B374A" w14:textId="77777777" w:rsidR="00427F23" w:rsidRPr="00427F23" w:rsidRDefault="00427F23" w:rsidP="003B52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color w:val="000000"/>
        </w:rPr>
        <w:t>If an art</w:t>
      </w:r>
      <w:r>
        <w:rPr>
          <w:rFonts w:ascii="Arial" w:eastAsia="Times New Roman" w:hAnsi="Arial" w:cs="Arial"/>
          <w:color w:val="000000"/>
        </w:rPr>
        <w:t>icle is sold at a loss of say, 15% then S.P. = 8</w:t>
      </w:r>
      <w:r w:rsidRPr="00427F23">
        <w:rPr>
          <w:rFonts w:ascii="Arial" w:eastAsia="Times New Roman" w:hAnsi="Arial" w:cs="Arial"/>
          <w:color w:val="000000"/>
        </w:rPr>
        <w:t>5% of C.P.</w:t>
      </w:r>
    </w:p>
    <w:p w14:paraId="13A4DD57" w14:textId="77777777" w:rsidR="00EA1901" w:rsidRPr="00427F23" w:rsidRDefault="00EA1901" w:rsidP="003B525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color w:val="000000"/>
        </w:rPr>
        <w:t>When a person sells two similar items, one at a gain of say </w:t>
      </w:r>
      <w:r w:rsidRPr="00427F23">
        <w:rPr>
          <w:rFonts w:ascii="Arial" w:eastAsia="Times New Roman" w:hAnsi="Arial" w:cs="Arial"/>
          <w:i/>
          <w:iCs/>
          <w:color w:val="000000"/>
        </w:rPr>
        <w:t>x</w:t>
      </w:r>
      <w:r w:rsidRPr="00427F23">
        <w:rPr>
          <w:rFonts w:ascii="Arial" w:eastAsia="Times New Roman" w:hAnsi="Arial" w:cs="Arial"/>
          <w:color w:val="000000"/>
        </w:rPr>
        <w:t>%, and the other at a loss of </w:t>
      </w:r>
      <w:r w:rsidRPr="00427F23">
        <w:rPr>
          <w:rFonts w:ascii="Arial" w:eastAsia="Times New Roman" w:hAnsi="Arial" w:cs="Arial"/>
          <w:i/>
          <w:iCs/>
          <w:color w:val="000000"/>
        </w:rPr>
        <w:t>x</w:t>
      </w:r>
      <w:r w:rsidRPr="00427F23">
        <w:rPr>
          <w:rFonts w:ascii="Arial" w:eastAsia="Times New Roman" w:hAnsi="Arial" w:cs="Arial"/>
          <w:color w:val="000000"/>
        </w:rPr>
        <w:t>%, then the seller always incurs a loss given by:</w:t>
      </w:r>
    </w:p>
    <w:tbl>
      <w:tblPr>
        <w:tblW w:w="0" w:type="auto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1"/>
        <w:gridCol w:w="180"/>
        <w:gridCol w:w="2630"/>
        <w:gridCol w:w="150"/>
        <w:gridCol w:w="123"/>
        <w:gridCol w:w="339"/>
        <w:gridCol w:w="180"/>
        <w:gridCol w:w="245"/>
        <w:gridCol w:w="150"/>
        <w:gridCol w:w="123"/>
        <w:gridCol w:w="62"/>
      </w:tblGrid>
      <w:tr w:rsidR="00EA1901" w:rsidRPr="00427F23" w14:paraId="14B1681D" w14:textId="77777777" w:rsidTr="0056673A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36CC02B6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    Loss % =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4B90CB1F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  <w:noProof/>
                <w:lang w:val="en-US"/>
              </w:rPr>
              <w:drawing>
                <wp:inline distT="0" distB="0" distL="0" distR="0" wp14:anchorId="61E97778" wp14:editId="549916A7">
                  <wp:extent cx="85725" cy="361950"/>
                  <wp:effectExtent l="19050" t="0" r="9525" b="0"/>
                  <wp:docPr id="163" name="Picture 163" descr="http://www.indiabix.com/_files/images/aptitude/1-sym-o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3" descr="http://www.indiabix.com/_files/images/aptitude/1-sym-o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0CCD3749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Common Loss and Gain %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37CEA8E3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  <w:noProof/>
                <w:lang w:val="en-US"/>
              </w:rPr>
              <w:drawing>
                <wp:inline distT="0" distB="0" distL="0" distR="0" wp14:anchorId="1006D944" wp14:editId="71C9BBF3">
                  <wp:extent cx="76200" cy="361950"/>
                  <wp:effectExtent l="19050" t="0" r="0" b="0"/>
                  <wp:docPr id="164" name="Picture 164" descr="http://www.indiabix.com/_files/images/aptitude/1-sym-c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4" descr="http://www.indiabix.com/_files/images/aptitude/1-sym-c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hideMark/>
          </w:tcPr>
          <w:p w14:paraId="0E31DD3E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0" w:type="auto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2A013FA8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=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0CF3E959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  <w:noProof/>
                <w:lang w:val="en-US"/>
              </w:rPr>
              <w:drawing>
                <wp:inline distT="0" distB="0" distL="0" distR="0" wp14:anchorId="633C4699" wp14:editId="1A6D3606">
                  <wp:extent cx="85725" cy="361950"/>
                  <wp:effectExtent l="19050" t="0" r="9525" b="0"/>
                  <wp:docPr id="165" name="Picture 165" descr="http://www.indiabix.com/_files/images/aptitude/1-sym-o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5" descr="http://www.indiabix.com/_files/images/aptitude/1-sym-o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044BC298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  <w:i/>
                <w:iCs/>
              </w:rPr>
              <w:t>x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6974EABA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  <w:noProof/>
                <w:lang w:val="en-US"/>
              </w:rPr>
              <w:drawing>
                <wp:inline distT="0" distB="0" distL="0" distR="0" wp14:anchorId="6ABE40DF" wp14:editId="1FCB89CC">
                  <wp:extent cx="76200" cy="361950"/>
                  <wp:effectExtent l="19050" t="0" r="0" b="0"/>
                  <wp:docPr id="166" name="Picture 166" descr="http://www.indiabix.com/_files/images/aptitude/1-sym-cparen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 descr="http://www.indiabix.com/_files/images/aptitude/1-sym-cparen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 w:val="restart"/>
            <w:hideMark/>
          </w:tcPr>
          <w:p w14:paraId="455DD389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2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3B89132D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.</w:t>
            </w:r>
          </w:p>
        </w:tc>
      </w:tr>
      <w:tr w:rsidR="00EA1901" w:rsidRPr="00427F23" w14:paraId="1B2012B8" w14:textId="77777777" w:rsidTr="0056673A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74F3CDF0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830733D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05C1B92A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10</w:t>
            </w:r>
          </w:p>
        </w:tc>
        <w:tc>
          <w:tcPr>
            <w:tcW w:w="0" w:type="auto"/>
            <w:vMerge/>
            <w:vAlign w:val="center"/>
            <w:hideMark/>
          </w:tcPr>
          <w:p w14:paraId="73E9371A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4F3DF26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AC494A4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2871744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239474AE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10</w:t>
            </w:r>
          </w:p>
        </w:tc>
        <w:tc>
          <w:tcPr>
            <w:tcW w:w="0" w:type="auto"/>
            <w:vMerge/>
            <w:vAlign w:val="center"/>
            <w:hideMark/>
          </w:tcPr>
          <w:p w14:paraId="114CFD0C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19473EC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7301846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387AD5CA" w14:textId="77777777" w:rsidR="00EA1901" w:rsidRPr="00427F23" w:rsidRDefault="00EA1901" w:rsidP="00EA190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427F23">
        <w:rPr>
          <w:rFonts w:ascii="Arial" w:eastAsia="Times New Roman" w:hAnsi="Arial" w:cs="Arial"/>
          <w:color w:val="000000"/>
        </w:rPr>
        <w:t>If a trader professes to sell his goods at cost price, but uses false weights, then</w:t>
      </w:r>
    </w:p>
    <w:tbl>
      <w:tblPr>
        <w:tblW w:w="526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1"/>
        <w:gridCol w:w="207"/>
        <w:gridCol w:w="2364"/>
        <w:gridCol w:w="741"/>
        <w:gridCol w:w="503"/>
      </w:tblGrid>
      <w:tr w:rsidR="00EA1901" w:rsidRPr="00427F23" w14:paraId="2498CB9B" w14:textId="77777777" w:rsidTr="00B62001">
        <w:trPr>
          <w:trHeight w:val="157"/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5B688205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    Gain % =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5350D946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  <w:noProof/>
                <w:lang w:val="en-US"/>
              </w:rPr>
              <w:drawing>
                <wp:inline distT="0" distB="0" distL="0" distR="0" wp14:anchorId="5E722855" wp14:editId="5C821AD2">
                  <wp:extent cx="85725" cy="361950"/>
                  <wp:effectExtent l="19050" t="0" r="9525" b="0"/>
                  <wp:docPr id="167" name="Picture 167" descr="http://www.indiabix.com/_files/images/aptitude/1-sym-obracket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7" descr="http://www.indiabix.com/_files/images/aptitude/1-sym-obracket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6" w:space="0" w:color="000000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5FAC3C01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Error</w:t>
            </w:r>
          </w:p>
        </w:tc>
        <w:tc>
          <w:tcPr>
            <w:tcW w:w="0" w:type="auto"/>
            <w:vMerge w:val="restart"/>
            <w:tcMar>
              <w:top w:w="0" w:type="dxa"/>
              <w:left w:w="105" w:type="dxa"/>
              <w:bottom w:w="0" w:type="dxa"/>
              <w:right w:w="0" w:type="dxa"/>
            </w:tcMar>
            <w:vAlign w:val="center"/>
            <w:hideMark/>
          </w:tcPr>
          <w:p w14:paraId="6D86C994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x 100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66F01D16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  <w:noProof/>
                <w:lang w:val="en-US"/>
              </w:rPr>
              <w:drawing>
                <wp:inline distT="0" distB="0" distL="0" distR="0" wp14:anchorId="064BD13F" wp14:editId="25A70108">
                  <wp:extent cx="85725" cy="361950"/>
                  <wp:effectExtent l="19050" t="0" r="9525" b="0"/>
                  <wp:docPr id="168" name="Picture 168" descr="http://www.indiabix.com/_files/images/aptitude/1-sym-cbracket-h1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8" descr="http://www.indiabix.com/_files/images/aptitude/1-sym-cbracket-h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427F23">
              <w:rPr>
                <w:rFonts w:ascii="Arial" w:eastAsia="Times New Roman" w:hAnsi="Arial" w:cs="Arial"/>
              </w:rPr>
              <w:t>%.</w:t>
            </w:r>
          </w:p>
        </w:tc>
      </w:tr>
      <w:tr w:rsidR="00EA1901" w:rsidRPr="00427F23" w14:paraId="7C92665B" w14:textId="77777777" w:rsidTr="00B62001">
        <w:trPr>
          <w:trHeight w:val="75"/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14C7C164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E52E920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5DC65B9F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427F23">
              <w:rPr>
                <w:rFonts w:ascii="Arial" w:eastAsia="Times New Roman" w:hAnsi="Arial" w:cs="Arial"/>
              </w:rPr>
              <w:t>(True Value) - (Error)</w:t>
            </w:r>
          </w:p>
        </w:tc>
        <w:tc>
          <w:tcPr>
            <w:tcW w:w="0" w:type="auto"/>
            <w:vMerge/>
            <w:vAlign w:val="center"/>
            <w:hideMark/>
          </w:tcPr>
          <w:p w14:paraId="1DB5CB4A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2449844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  <w:tr w:rsidR="00EA1901" w:rsidRPr="00427F23" w14:paraId="532241A6" w14:textId="77777777" w:rsidTr="00B62001">
        <w:trPr>
          <w:trHeight w:val="267"/>
          <w:tblCellSpacing w:w="0" w:type="dxa"/>
        </w:trPr>
        <w:tc>
          <w:tcPr>
            <w:tcW w:w="0" w:type="auto"/>
            <w:vAlign w:val="center"/>
          </w:tcPr>
          <w:p w14:paraId="176DA25A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Align w:val="center"/>
          </w:tcPr>
          <w:p w14:paraId="63FA22BF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</w:tcPr>
          <w:p w14:paraId="0E13E13E" w14:textId="77777777" w:rsidR="00EA1901" w:rsidRPr="00427F23" w:rsidRDefault="00EA1901" w:rsidP="0056673A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Align w:val="center"/>
          </w:tcPr>
          <w:p w14:paraId="2BB4B18F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vAlign w:val="center"/>
          </w:tcPr>
          <w:p w14:paraId="4E0C90F7" w14:textId="77777777" w:rsidR="00EA1901" w:rsidRPr="00427F23" w:rsidRDefault="00EA1901" w:rsidP="0056673A">
            <w:pPr>
              <w:spacing w:after="0" w:line="240" w:lineRule="auto"/>
              <w:rPr>
                <w:rFonts w:ascii="Arial" w:eastAsia="Times New Roman" w:hAnsi="Arial" w:cs="Arial"/>
              </w:rPr>
            </w:pPr>
          </w:p>
        </w:tc>
      </w:tr>
    </w:tbl>
    <w:p w14:paraId="643D690D" w14:textId="77777777" w:rsidR="00427F23" w:rsidRDefault="00EA1901" w:rsidP="00427F23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</w:t>
      </w:r>
      <w:r w:rsidR="00B62001">
        <w:rPr>
          <w:rFonts w:ascii="Arial" w:hAnsi="Arial" w:cs="Arial"/>
        </w:rPr>
        <w:t>8</w:t>
      </w:r>
      <w:r w:rsidR="00FD0D5A" w:rsidRPr="00FD0D5A">
        <w:rPr>
          <w:rFonts w:ascii="Arial" w:hAnsi="Arial" w:cs="Arial"/>
        </w:rPr>
        <w:t xml:space="preserve">. </w:t>
      </w:r>
      <w:r w:rsidR="00FD0D5A" w:rsidRPr="00FD0D5A">
        <w:rPr>
          <w:rFonts w:ascii="Arial" w:eastAsiaTheme="minorEastAsia" w:hAnsi="Arial" w:cs="Arial"/>
        </w:rPr>
        <w:t xml:space="preserve">If a% and b% are two successive changes, then the overall change = </w:t>
      </w:r>
      <m:oMath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a+b+</m:t>
            </m:r>
            <m:d>
              <m:dPr>
                <m:ctrlPr>
                  <w:rPr>
                    <w:rFonts w:ascii="Cambria Math" w:eastAsiaTheme="minorEastAsia" w:hAnsi="Cambria Math" w:cs="Arial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Arial"/>
                      </w:rPr>
                      <m:t>ab</m:t>
                    </m:r>
                  </m:num>
                  <m:den>
                    <m:r>
                      <w:rPr>
                        <w:rFonts w:ascii="Cambria Math" w:eastAsiaTheme="minorEastAsia" w:hAnsi="Cambria Math" w:cs="Arial"/>
                      </w:rPr>
                      <m:t>100</m:t>
                    </m:r>
                  </m:den>
                </m:f>
              </m:e>
            </m:d>
          </m:e>
        </m:d>
      </m:oMath>
      <w:r w:rsidR="00FD0D5A" w:rsidRPr="00FD0D5A">
        <w:rPr>
          <w:rFonts w:ascii="Arial" w:hAnsi="Arial" w:cs="Arial"/>
        </w:rPr>
        <w:t xml:space="preserve"> </w:t>
      </w:r>
      <w:r w:rsidR="00FD0D5A" w:rsidRPr="00FD0D5A">
        <w:rPr>
          <w:rFonts w:ascii="Arial" w:hAnsi="Arial" w:cs="Arial"/>
        </w:rPr>
        <w:tab/>
      </w:r>
    </w:p>
    <w:p w14:paraId="22F3F935" w14:textId="77777777" w:rsidR="00FD0D5A" w:rsidRDefault="00FD0D5A" w:rsidP="00427F23">
      <w:pPr>
        <w:rPr>
          <w:rFonts w:ascii="Arial" w:eastAsiaTheme="minorEastAsia" w:hAnsi="Arial" w:cs="Arial"/>
        </w:rPr>
      </w:pPr>
      <w:r>
        <w:rPr>
          <w:rFonts w:ascii="Arial" w:hAnsi="Arial" w:cs="Arial"/>
        </w:rPr>
        <w:t xml:space="preserve">      </w:t>
      </w:r>
      <w:r w:rsidR="00B62001"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. If CP of x articles = SP of y articles, profit or loss = </w:t>
      </w:r>
      <w:r>
        <w:rPr>
          <w:rFonts w:ascii="Arial" w:eastAsiaTheme="minorEastAsia" w:hAnsi="Arial" w:cs="Arial"/>
        </w:rPr>
        <w:t>(</w:t>
      </w:r>
      <m:oMath>
        <m:r>
          <w:rPr>
            <w:rFonts w:ascii="Cambria Math" w:hAnsi="Cambria Math" w:cs="Arial"/>
          </w:rPr>
          <m:t>x-y)/y * 100</m:t>
        </m:r>
      </m:oMath>
    </w:p>
    <w:p w14:paraId="04AC25CC" w14:textId="77777777" w:rsidR="00427F23" w:rsidRPr="00427F23" w:rsidRDefault="00022E36" w:rsidP="00022E3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s:</w:t>
      </w:r>
    </w:p>
    <w:p w14:paraId="5B32B7C8" w14:textId="77777777" w:rsidR="00427F23" w:rsidRDefault="005E4761" w:rsidP="005E4761">
      <w:pPr>
        <w:rPr>
          <w:rFonts w:ascii="Arial" w:hAnsi="Arial" w:cs="Arial"/>
        </w:rPr>
      </w:pPr>
      <w:r>
        <w:rPr>
          <w:rFonts w:ascii="Arial" w:hAnsi="Arial" w:cs="Arial"/>
        </w:rPr>
        <w:t>1. A shopkeeper buys an article for Rs 500 and sells it at Rs 600. Find the gain%.</w:t>
      </w:r>
    </w:p>
    <w:p w14:paraId="43C16818" w14:textId="77777777" w:rsidR="005E4761" w:rsidRDefault="005E4761" w:rsidP="005E4761">
      <w:pPr>
        <w:rPr>
          <w:rFonts w:ascii="Arial" w:hAnsi="Arial" w:cs="Arial"/>
        </w:rPr>
      </w:pPr>
    </w:p>
    <w:p w14:paraId="6DC344E5" w14:textId="77777777" w:rsidR="005E4761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5E4761">
        <w:rPr>
          <w:rFonts w:ascii="Arial" w:hAnsi="Arial" w:cs="Arial"/>
        </w:rPr>
        <w:t>. An article is bought for Rs 1200 and sold it a gain of 20%. Find the SP.</w:t>
      </w:r>
    </w:p>
    <w:p w14:paraId="7736FFC5" w14:textId="77777777" w:rsidR="005E4761" w:rsidRDefault="005E4761" w:rsidP="005E4761">
      <w:pPr>
        <w:rPr>
          <w:rFonts w:ascii="Arial" w:hAnsi="Arial" w:cs="Arial"/>
        </w:rPr>
      </w:pPr>
    </w:p>
    <w:p w14:paraId="13FF2F11" w14:textId="77777777" w:rsidR="00345F13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345F13">
        <w:rPr>
          <w:rFonts w:ascii="Arial" w:hAnsi="Arial" w:cs="Arial"/>
        </w:rPr>
        <w:t xml:space="preserve">. </w:t>
      </w:r>
      <w:r w:rsidR="007A3295">
        <w:rPr>
          <w:rFonts w:ascii="Arial" w:hAnsi="Arial" w:cs="Arial"/>
        </w:rPr>
        <w:t>The profit obtained when an article is sold for Rs 300 is same as the loss obtained when the sam</w:t>
      </w:r>
      <w:r w:rsidR="007C0565">
        <w:rPr>
          <w:rFonts w:ascii="Arial" w:hAnsi="Arial" w:cs="Arial"/>
        </w:rPr>
        <w:t>e article is sold for Rs 200. Find the CP.</w:t>
      </w:r>
    </w:p>
    <w:p w14:paraId="3FBD5473" w14:textId="77777777" w:rsidR="007C0565" w:rsidRDefault="007C0565" w:rsidP="005E4761">
      <w:pPr>
        <w:rPr>
          <w:rFonts w:ascii="Arial" w:hAnsi="Arial" w:cs="Arial"/>
        </w:rPr>
      </w:pPr>
    </w:p>
    <w:p w14:paraId="5D5D9F3C" w14:textId="4AA99691" w:rsidR="007C0565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4</w:t>
      </w:r>
      <w:r w:rsidR="007C0565">
        <w:rPr>
          <w:rFonts w:ascii="Arial" w:hAnsi="Arial" w:cs="Arial"/>
        </w:rPr>
        <w:t xml:space="preserve">. The SP of 20 articles to be equal to the CP of 25 articles. Then profit percent </w:t>
      </w:r>
      <w:r w:rsidR="00ED1A2A">
        <w:rPr>
          <w:rFonts w:ascii="Arial" w:hAnsi="Arial" w:cs="Arial"/>
        </w:rPr>
        <w:t>is</w:t>
      </w:r>
      <w:r w:rsidR="00700B91">
        <w:rPr>
          <w:rFonts w:ascii="Arial" w:hAnsi="Arial" w:cs="Arial"/>
        </w:rPr>
        <w:t>?</w:t>
      </w:r>
    </w:p>
    <w:p w14:paraId="6BB2AA5E" w14:textId="77777777" w:rsidR="007C0565" w:rsidRDefault="007C0565" w:rsidP="005E4761">
      <w:pPr>
        <w:rPr>
          <w:rFonts w:ascii="Arial" w:hAnsi="Arial" w:cs="Arial"/>
        </w:rPr>
      </w:pPr>
    </w:p>
    <w:p w14:paraId="403ED5BB" w14:textId="77777777" w:rsidR="007C0565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7C0565">
        <w:rPr>
          <w:rFonts w:ascii="Arial" w:hAnsi="Arial" w:cs="Arial"/>
        </w:rPr>
        <w:t xml:space="preserve">. Srikar purchases two buildings each Rs 20 lakhs. One he sells at a profit of 10% and another at a loss of 10%. Find the gain or loss percentage in the transaction.  </w:t>
      </w:r>
    </w:p>
    <w:p w14:paraId="459A2AE5" w14:textId="77777777" w:rsidR="007C0565" w:rsidRDefault="007C0565" w:rsidP="005E4761">
      <w:pPr>
        <w:rPr>
          <w:rFonts w:ascii="Arial" w:hAnsi="Arial" w:cs="Arial"/>
        </w:rPr>
      </w:pPr>
    </w:p>
    <w:p w14:paraId="466C635D" w14:textId="77777777" w:rsidR="007C0565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6</w:t>
      </w:r>
      <w:r w:rsidR="007C0565">
        <w:rPr>
          <w:rFonts w:ascii="Arial" w:hAnsi="Arial" w:cs="Arial"/>
        </w:rPr>
        <w:t>. A trader sells two articles for Rs 4800 each. On one he gai</w:t>
      </w:r>
      <w:r w:rsidR="00ED09B3">
        <w:rPr>
          <w:rFonts w:ascii="Arial" w:hAnsi="Arial" w:cs="Arial"/>
        </w:rPr>
        <w:t>ns 20% and on another he suffers a loss of 20%. Find his gain or loss percent.</w:t>
      </w:r>
    </w:p>
    <w:p w14:paraId="472CCE43" w14:textId="77777777" w:rsidR="00ED09B3" w:rsidRDefault="00ED09B3" w:rsidP="005E4761">
      <w:pPr>
        <w:rPr>
          <w:rFonts w:ascii="Arial" w:hAnsi="Arial" w:cs="Arial"/>
        </w:rPr>
      </w:pPr>
    </w:p>
    <w:p w14:paraId="1CF1B443" w14:textId="77777777" w:rsidR="00FC3ACD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ED09B3">
        <w:rPr>
          <w:rFonts w:ascii="Arial" w:hAnsi="Arial" w:cs="Arial"/>
        </w:rPr>
        <w:t xml:space="preserve">. </w:t>
      </w:r>
      <w:r w:rsidR="00FC3ACD">
        <w:rPr>
          <w:rFonts w:ascii="Arial" w:hAnsi="Arial" w:cs="Arial"/>
        </w:rPr>
        <w:t xml:space="preserve">By selling a pen drive for Rs 350, a dealer </w:t>
      </w:r>
      <w:r w:rsidR="00F505DD">
        <w:rPr>
          <w:rFonts w:ascii="Arial" w:hAnsi="Arial" w:cs="Arial"/>
        </w:rPr>
        <w:t>suffers a loss of</w:t>
      </w:r>
      <w:r w:rsidR="00FC3ACD">
        <w:rPr>
          <w:rFonts w:ascii="Arial" w:hAnsi="Arial" w:cs="Arial"/>
        </w:rPr>
        <w:t xml:space="preserve"> 30%. For how much should he sell it to gain 30%</w:t>
      </w:r>
      <w:r w:rsidR="00ED1A2A">
        <w:rPr>
          <w:rFonts w:ascii="Arial" w:hAnsi="Arial" w:cs="Arial"/>
        </w:rPr>
        <w:t>?</w:t>
      </w:r>
    </w:p>
    <w:p w14:paraId="7F9D3299" w14:textId="77777777" w:rsidR="00FC3ACD" w:rsidRDefault="00FC3ACD" w:rsidP="005E4761">
      <w:pPr>
        <w:rPr>
          <w:rFonts w:ascii="Arial" w:hAnsi="Arial" w:cs="Arial"/>
        </w:rPr>
      </w:pPr>
    </w:p>
    <w:p w14:paraId="4CAB03A1" w14:textId="77777777" w:rsidR="00FC3ACD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8</w:t>
      </w:r>
      <w:r w:rsidR="00FC3ACD">
        <w:rPr>
          <w:rFonts w:ascii="Arial" w:hAnsi="Arial" w:cs="Arial"/>
        </w:rPr>
        <w:t>. A man purchases 6 articles at Rs 5 and sells 5 articles at Rs 6. Find the overall loss or gain</w:t>
      </w:r>
      <w:r w:rsidR="00C75993">
        <w:rPr>
          <w:rFonts w:ascii="Arial" w:hAnsi="Arial" w:cs="Arial"/>
        </w:rPr>
        <w:t>%</w:t>
      </w:r>
      <w:r w:rsidR="00FC3ACD">
        <w:rPr>
          <w:rFonts w:ascii="Arial" w:hAnsi="Arial" w:cs="Arial"/>
        </w:rPr>
        <w:t>?</w:t>
      </w:r>
    </w:p>
    <w:p w14:paraId="57B70EA1" w14:textId="77777777" w:rsidR="00FC3ACD" w:rsidRDefault="00FC3ACD" w:rsidP="005E4761">
      <w:pPr>
        <w:rPr>
          <w:rFonts w:ascii="Arial" w:hAnsi="Arial" w:cs="Arial"/>
        </w:rPr>
      </w:pPr>
    </w:p>
    <w:p w14:paraId="24B919D8" w14:textId="77777777" w:rsidR="00FC3ACD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9</w:t>
      </w:r>
      <w:r w:rsidR="00FC3ACD">
        <w:rPr>
          <w:rFonts w:ascii="Arial" w:hAnsi="Arial" w:cs="Arial"/>
        </w:rPr>
        <w:t>. Successive discounts of 20% and 20% are equivalent to a single discount of __</w:t>
      </w:r>
      <w:r w:rsidR="00ED1A2A">
        <w:rPr>
          <w:rFonts w:ascii="Arial" w:hAnsi="Arial" w:cs="Arial"/>
        </w:rPr>
        <w:t>_?</w:t>
      </w:r>
    </w:p>
    <w:p w14:paraId="6C2147C3" w14:textId="77777777" w:rsidR="00FC3ACD" w:rsidRDefault="00FC3ACD" w:rsidP="005E4761">
      <w:pPr>
        <w:rPr>
          <w:rFonts w:ascii="Arial" w:hAnsi="Arial" w:cs="Arial"/>
        </w:rPr>
      </w:pPr>
    </w:p>
    <w:p w14:paraId="53CAEAF1" w14:textId="77777777" w:rsidR="00ED09B3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10</w:t>
      </w:r>
      <w:r w:rsidR="00F505DD">
        <w:rPr>
          <w:rFonts w:ascii="Arial" w:hAnsi="Arial" w:cs="Arial"/>
        </w:rPr>
        <w:t xml:space="preserve">. The marked price of a </w:t>
      </w:r>
      <w:r w:rsidR="00ED1A2A">
        <w:rPr>
          <w:rFonts w:ascii="Arial" w:hAnsi="Arial" w:cs="Arial"/>
        </w:rPr>
        <w:t>table is</w:t>
      </w:r>
      <w:r w:rsidR="00F505DD">
        <w:rPr>
          <w:rFonts w:ascii="Arial" w:hAnsi="Arial" w:cs="Arial"/>
        </w:rPr>
        <w:t xml:space="preserve"> Rs 1000 and two successive discounts of 30% and 20% are allowed. Find the SP. </w:t>
      </w:r>
      <w:r w:rsidR="00FC3ACD">
        <w:rPr>
          <w:rFonts w:ascii="Arial" w:hAnsi="Arial" w:cs="Arial"/>
        </w:rPr>
        <w:t xml:space="preserve"> </w:t>
      </w:r>
    </w:p>
    <w:p w14:paraId="2AA3F6FE" w14:textId="77777777" w:rsidR="00AF5800" w:rsidRDefault="00AF5800" w:rsidP="005E4761">
      <w:pPr>
        <w:rPr>
          <w:rFonts w:ascii="Arial" w:hAnsi="Arial" w:cs="Arial"/>
        </w:rPr>
      </w:pPr>
    </w:p>
    <w:p w14:paraId="6F474723" w14:textId="77777777" w:rsidR="00AF5800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11</w:t>
      </w:r>
      <w:r w:rsidR="00AF5800">
        <w:rPr>
          <w:rFonts w:ascii="Arial" w:hAnsi="Arial" w:cs="Arial"/>
        </w:rPr>
        <w:t xml:space="preserve">. By what % should list price be marked above the cost price in order to make a profit of 8% after giving 10% </w:t>
      </w:r>
      <w:r w:rsidR="00ED1A2A">
        <w:rPr>
          <w:rFonts w:ascii="Arial" w:hAnsi="Arial" w:cs="Arial"/>
        </w:rPr>
        <w:t>discount?</w:t>
      </w:r>
      <w:r w:rsidR="00AF5800">
        <w:rPr>
          <w:rFonts w:ascii="Arial" w:hAnsi="Arial" w:cs="Arial"/>
        </w:rPr>
        <w:t xml:space="preserve"> </w:t>
      </w:r>
    </w:p>
    <w:p w14:paraId="1C80F3E4" w14:textId="77777777" w:rsidR="009C114B" w:rsidRDefault="009C114B" w:rsidP="005E4761">
      <w:pPr>
        <w:rPr>
          <w:rFonts w:ascii="Arial" w:hAnsi="Arial" w:cs="Arial"/>
        </w:rPr>
      </w:pPr>
    </w:p>
    <w:p w14:paraId="1A193424" w14:textId="77777777" w:rsidR="003A3716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12</w:t>
      </w:r>
      <w:r w:rsidR="003A3716">
        <w:rPr>
          <w:rFonts w:ascii="Arial" w:hAnsi="Arial" w:cs="Arial"/>
        </w:rPr>
        <w:t>. Suresh bought two bags for Rs 900. He sold one bag at a gain of 20% and the other at a loss of 4% and he found each bag was sold at the same value. What is the cost of the bag sold at a gain?</w:t>
      </w:r>
    </w:p>
    <w:p w14:paraId="53F21966" w14:textId="77777777" w:rsidR="00FD0D5A" w:rsidRDefault="00FD0D5A" w:rsidP="005E4761">
      <w:pPr>
        <w:rPr>
          <w:rFonts w:ascii="Arial" w:hAnsi="Arial" w:cs="Arial"/>
        </w:rPr>
      </w:pPr>
    </w:p>
    <w:p w14:paraId="09C55379" w14:textId="77777777" w:rsidR="00396729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1</w:t>
      </w:r>
      <w:r w:rsidR="00FD0D5A">
        <w:rPr>
          <w:rFonts w:ascii="Arial" w:hAnsi="Arial" w:cs="Arial"/>
        </w:rPr>
        <w:t xml:space="preserve">3. </w:t>
      </w:r>
      <w:r w:rsidR="00CF24D0">
        <w:rPr>
          <w:rFonts w:ascii="Arial" w:hAnsi="Arial" w:cs="Arial"/>
        </w:rPr>
        <w:t xml:space="preserve">A retailer marks all his goods at 50% above the cost price, thinking that he will still make a profit of 25%, offering a discount of 25% on the marked price. What is his actual profit percentage on </w:t>
      </w:r>
      <w:r w:rsidR="00ED1A2A">
        <w:rPr>
          <w:rFonts w:ascii="Arial" w:hAnsi="Arial" w:cs="Arial"/>
        </w:rPr>
        <w:t xml:space="preserve">sales? </w:t>
      </w:r>
    </w:p>
    <w:p w14:paraId="721FEE45" w14:textId="77777777" w:rsidR="00396729" w:rsidRDefault="00396729" w:rsidP="005E4761">
      <w:pPr>
        <w:rPr>
          <w:rFonts w:ascii="Arial" w:hAnsi="Arial" w:cs="Arial"/>
        </w:rPr>
      </w:pPr>
    </w:p>
    <w:p w14:paraId="4E04B870" w14:textId="77777777" w:rsidR="00FD0D5A" w:rsidRDefault="00787F37" w:rsidP="005E4761">
      <w:pPr>
        <w:rPr>
          <w:rFonts w:ascii="Arial" w:hAnsi="Arial" w:cs="Arial"/>
        </w:rPr>
      </w:pPr>
      <w:r>
        <w:rPr>
          <w:rFonts w:ascii="Arial" w:hAnsi="Arial" w:cs="Arial"/>
        </w:rPr>
        <w:t>1</w:t>
      </w:r>
      <w:r w:rsidR="000673F9">
        <w:rPr>
          <w:rFonts w:ascii="Arial" w:hAnsi="Arial" w:cs="Arial"/>
        </w:rPr>
        <w:t>4</w:t>
      </w:r>
      <w:r w:rsidR="00396729">
        <w:rPr>
          <w:rFonts w:ascii="Arial" w:hAnsi="Arial" w:cs="Arial"/>
        </w:rPr>
        <w:t xml:space="preserve">. </w:t>
      </w:r>
      <w:r w:rsidR="00CF24D0">
        <w:rPr>
          <w:rFonts w:ascii="Arial" w:hAnsi="Arial" w:cs="Arial"/>
        </w:rPr>
        <w:t xml:space="preserve">A retailer buys 40 pens at the marked price of 36 pens from a wholesaler. If he sells these pens giving a discount of 1%, what is his profit </w:t>
      </w:r>
      <w:r w:rsidR="00ED1A2A">
        <w:rPr>
          <w:rFonts w:ascii="Arial" w:hAnsi="Arial" w:cs="Arial"/>
        </w:rPr>
        <w:t>percent?</w:t>
      </w:r>
    </w:p>
    <w:p w14:paraId="262485C5" w14:textId="77777777" w:rsidR="006C3D27" w:rsidRDefault="006C3D27" w:rsidP="005E4761">
      <w:pPr>
        <w:rPr>
          <w:rFonts w:ascii="Arial" w:hAnsi="Arial" w:cs="Arial"/>
        </w:rPr>
      </w:pPr>
    </w:p>
    <w:p w14:paraId="622C8B50" w14:textId="77777777" w:rsidR="006C3D27" w:rsidRDefault="000673F9" w:rsidP="005E4761">
      <w:pPr>
        <w:rPr>
          <w:rFonts w:ascii="Arial" w:hAnsi="Arial" w:cs="Arial"/>
        </w:rPr>
      </w:pPr>
      <w:r>
        <w:rPr>
          <w:rFonts w:ascii="Arial" w:hAnsi="Arial" w:cs="Arial"/>
        </w:rPr>
        <w:t>15</w:t>
      </w:r>
      <w:r w:rsidR="006C3D27">
        <w:rPr>
          <w:rFonts w:ascii="Arial" w:hAnsi="Arial" w:cs="Arial"/>
        </w:rPr>
        <w:t xml:space="preserve">. After successive discounts of x% and y%, an article worth Rs 240 is available for Rs 170. If y = 15 then x </w:t>
      </w:r>
      <w:r w:rsidR="00ED1A2A">
        <w:rPr>
          <w:rFonts w:ascii="Arial" w:hAnsi="Arial" w:cs="Arial"/>
        </w:rPr>
        <w:t xml:space="preserve">=? </w:t>
      </w:r>
    </w:p>
    <w:sectPr w:rsidR="006C3D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5A58AB"/>
    <w:multiLevelType w:val="multilevel"/>
    <w:tmpl w:val="DDCEA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LU0MTW3NDI2NTFQ0lEKTi0uzszPAykwrAUAyJcBLSwAAAA="/>
  </w:docVars>
  <w:rsids>
    <w:rsidRoot w:val="00017F8F"/>
    <w:rsid w:val="00017F8F"/>
    <w:rsid w:val="00022E36"/>
    <w:rsid w:val="000673F9"/>
    <w:rsid w:val="000B6ACC"/>
    <w:rsid w:val="001254CF"/>
    <w:rsid w:val="001D2D2F"/>
    <w:rsid w:val="00222192"/>
    <w:rsid w:val="00337FC7"/>
    <w:rsid w:val="00344376"/>
    <w:rsid w:val="00345F13"/>
    <w:rsid w:val="00396729"/>
    <w:rsid w:val="003A3716"/>
    <w:rsid w:val="003B5251"/>
    <w:rsid w:val="00427F23"/>
    <w:rsid w:val="0045118B"/>
    <w:rsid w:val="005E4761"/>
    <w:rsid w:val="006C3D27"/>
    <w:rsid w:val="00700B91"/>
    <w:rsid w:val="00787F37"/>
    <w:rsid w:val="007A3295"/>
    <w:rsid w:val="007C0565"/>
    <w:rsid w:val="008A67DD"/>
    <w:rsid w:val="008E0229"/>
    <w:rsid w:val="009C114B"/>
    <w:rsid w:val="009E6913"/>
    <w:rsid w:val="00A43550"/>
    <w:rsid w:val="00AF5800"/>
    <w:rsid w:val="00B62001"/>
    <w:rsid w:val="00C33D42"/>
    <w:rsid w:val="00C75993"/>
    <w:rsid w:val="00CF24D0"/>
    <w:rsid w:val="00E745FE"/>
    <w:rsid w:val="00EA1901"/>
    <w:rsid w:val="00ED09B3"/>
    <w:rsid w:val="00ED1A2A"/>
    <w:rsid w:val="00F505DD"/>
    <w:rsid w:val="00F70671"/>
    <w:rsid w:val="00FA2650"/>
    <w:rsid w:val="00FC3ACD"/>
    <w:rsid w:val="00FD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FABBB"/>
  <w15:docId w15:val="{66E81F2F-93BC-41D1-BEF6-298B4181F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0D5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D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D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 VENKATESHWAR RAO</dc:creator>
  <cp:lastModifiedBy>Venkateshwar Rao K</cp:lastModifiedBy>
  <cp:revision>8</cp:revision>
  <dcterms:created xsi:type="dcterms:W3CDTF">2019-09-11T09:19:00Z</dcterms:created>
  <dcterms:modified xsi:type="dcterms:W3CDTF">2021-07-08T08:22:00Z</dcterms:modified>
</cp:coreProperties>
</file>